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30797" w14:textId="4C8C2DCF" w:rsidR="00AD453A" w:rsidRPr="00AD453A" w:rsidRDefault="00AD453A" w:rsidP="00AD453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AD453A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067C4790" w14:textId="77777777" w:rsidR="00AD453A" w:rsidRPr="00AD453A" w:rsidRDefault="00AD453A" w:rsidP="00AD453A">
      <w:pPr>
        <w:rPr>
          <w:rFonts w:ascii="Arial" w:hAnsi="Arial" w:cs="Arial"/>
          <w:sz w:val="20"/>
          <w:szCs w:val="20"/>
        </w:rPr>
      </w:pPr>
      <w:r w:rsidRPr="00AD453A">
        <w:rPr>
          <w:rFonts w:ascii="Arial" w:hAnsi="Arial" w:cs="Arial"/>
          <w:sz w:val="20"/>
          <w:szCs w:val="20"/>
        </w:rPr>
        <w:t>Accept revision.</w:t>
      </w:r>
    </w:p>
    <w:p w14:paraId="38C64CB8" w14:textId="77777777" w:rsidR="00AD453A" w:rsidRPr="00AD453A" w:rsidRDefault="00AD453A" w:rsidP="00AD453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1070CF6" w14:textId="77777777" w:rsidR="00AD453A" w:rsidRPr="00AD453A" w:rsidRDefault="00AD453A" w:rsidP="00AD453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68922CB" w14:textId="68D21628" w:rsidR="00AD453A" w:rsidRPr="00AD453A" w:rsidRDefault="00AD453A" w:rsidP="00AD453A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AD453A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5EA8FB3C" w14:textId="593B4837" w:rsidR="00AD453A" w:rsidRPr="00AD453A" w:rsidRDefault="00AD453A" w:rsidP="00AD453A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AD453A">
        <w:rPr>
          <w:rFonts w:ascii="Arial" w:hAnsi="Arial" w:cs="Arial"/>
          <w:sz w:val="20"/>
          <w:szCs w:val="20"/>
          <w:lang w:eastAsia="zh-TW"/>
        </w:rPr>
        <w:t xml:space="preserve">Prof. </w:t>
      </w:r>
      <w:proofErr w:type="spellStart"/>
      <w:r w:rsidRPr="00AD453A">
        <w:rPr>
          <w:rFonts w:ascii="Arial" w:hAnsi="Arial" w:cs="Arial"/>
          <w:sz w:val="20"/>
          <w:szCs w:val="20"/>
          <w:lang w:eastAsia="zh-TW"/>
        </w:rPr>
        <w:t>Palle</w:t>
      </w:r>
      <w:proofErr w:type="spellEnd"/>
      <w:r w:rsidRPr="00AD453A">
        <w:rPr>
          <w:rFonts w:ascii="Arial" w:hAnsi="Arial" w:cs="Arial"/>
          <w:sz w:val="20"/>
          <w:szCs w:val="20"/>
          <w:lang w:eastAsia="zh-TW"/>
        </w:rPr>
        <w:t xml:space="preserve"> E. T. Jorgensen</w:t>
      </w:r>
      <w:r w:rsidRPr="00AD453A">
        <w:rPr>
          <w:rFonts w:ascii="Arial" w:hAnsi="Arial" w:cs="Arial"/>
          <w:sz w:val="20"/>
          <w:szCs w:val="20"/>
          <w:lang w:eastAsia="zh-TW"/>
        </w:rPr>
        <w:t xml:space="preserve">, </w:t>
      </w:r>
      <w:proofErr w:type="gramStart"/>
      <w:r w:rsidRPr="00AD453A">
        <w:rPr>
          <w:rFonts w:ascii="Arial" w:hAnsi="Arial" w:cs="Arial"/>
          <w:sz w:val="20"/>
          <w:szCs w:val="20"/>
          <w:lang w:eastAsia="zh-TW"/>
        </w:rPr>
        <w:t>The</w:t>
      </w:r>
      <w:proofErr w:type="gramEnd"/>
      <w:r w:rsidRPr="00AD453A">
        <w:rPr>
          <w:rFonts w:ascii="Arial" w:hAnsi="Arial" w:cs="Arial"/>
          <w:sz w:val="20"/>
          <w:szCs w:val="20"/>
          <w:lang w:eastAsia="zh-TW"/>
        </w:rPr>
        <w:t xml:space="preserve"> University of Iowa, USA</w:t>
      </w:r>
      <w:r w:rsidRPr="00AD453A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AD453A" w:rsidRPr="00AD4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1NzM0MbQwMDe1NDNS0lEKTi0uzszPAykwrAUA74u0TywAAAA="/>
  </w:docVars>
  <w:rsids>
    <w:rsidRoot w:val="00FA35B6"/>
    <w:rsid w:val="006D2BDD"/>
    <w:rsid w:val="007371A1"/>
    <w:rsid w:val="008867A9"/>
    <w:rsid w:val="00AD453A"/>
    <w:rsid w:val="00B17BEB"/>
    <w:rsid w:val="00E9580E"/>
    <w:rsid w:val="00FA3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3CBBE"/>
  <w15:chartTrackingRefBased/>
  <w15:docId w15:val="{670AC7E5-6DA2-4B81-8174-BCA6732CA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45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5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80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0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19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83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2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1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09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8-31T11:09:00Z</dcterms:created>
  <dcterms:modified xsi:type="dcterms:W3CDTF">2025-11-07T08:55:00Z</dcterms:modified>
</cp:coreProperties>
</file>